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BE22E6" w14:textId="77777777" w:rsidR="004B4D3D" w:rsidRPr="001235A4" w:rsidRDefault="004B4D3D" w:rsidP="008D3091">
      <w:pPr>
        <w:pStyle w:val="Title"/>
      </w:pPr>
      <w:r w:rsidRPr="001235A4">
        <w:t>AUTHORIZATION AGREEMENT FOR DIRECT DEPOSITS</w:t>
      </w:r>
    </w:p>
    <w:p w14:paraId="014D778C" w14:textId="77777777" w:rsidR="004B4D3D" w:rsidRDefault="004B4D3D" w:rsidP="00F079E0">
      <w:pPr>
        <w:pStyle w:val="Subtitle"/>
      </w:pPr>
      <w:r>
        <w:t>(ACH CREDITS)</w:t>
      </w:r>
    </w:p>
    <w:p w14:paraId="13EFECDC" w14:textId="77777777" w:rsidR="004B4D3D" w:rsidRDefault="004B4D3D">
      <w:pPr>
        <w:jc w:val="center"/>
      </w:pPr>
      <w:r>
        <w:t>State Agency Receiving ACH from External Sources</w:t>
      </w:r>
    </w:p>
    <w:p w14:paraId="102A28C5" w14:textId="77777777" w:rsidR="00F079E0" w:rsidRDefault="00F079E0">
      <w:pPr>
        <w:jc w:val="center"/>
      </w:pP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016"/>
      </w:tblGrid>
      <w:tr w:rsidR="004B4D3D" w14:paraId="7D3F98D3" w14:textId="77777777">
        <w:tc>
          <w:tcPr>
            <w:tcW w:w="11016" w:type="dxa"/>
          </w:tcPr>
          <w:p w14:paraId="765E73D5" w14:textId="77777777" w:rsidR="004B4D3D" w:rsidRDefault="004B4D3D" w:rsidP="00F079E0">
            <w:pPr>
              <w:pStyle w:val="Heading1"/>
            </w:pPr>
            <w:r>
              <w:t>PAYEE/STATE AGENCY INFORMATION</w:t>
            </w:r>
          </w:p>
          <w:p w14:paraId="208EBBC3" w14:textId="77777777" w:rsidR="004B4D3D" w:rsidRDefault="004B4D3D"/>
          <w:p w14:paraId="1EC5F000" w14:textId="32072DF6" w:rsidR="009268A7" w:rsidRDefault="004B4D3D" w:rsidP="009268A7">
            <w:pPr>
              <w:tabs>
                <w:tab w:val="left" w:pos="1440"/>
                <w:tab w:val="left" w:pos="4800"/>
                <w:tab w:val="left" w:pos="5712"/>
                <w:tab w:val="left" w:pos="10080"/>
              </w:tabs>
              <w:rPr>
                <w:u w:val="single"/>
              </w:rPr>
            </w:pPr>
            <w:r>
              <w:t>NAME:</w:t>
            </w:r>
            <w:r>
              <w:tab/>
            </w:r>
            <w:r w:rsidR="0080762D">
              <w:rPr>
                <w:u w:val="single"/>
              </w:rPr>
              <w:t xml:space="preserve">Oregon </w:t>
            </w:r>
            <w:r w:rsidR="001F3A16">
              <w:rPr>
                <w:u w:val="single"/>
              </w:rPr>
              <w:t>Health Authority</w:t>
            </w:r>
            <w:r w:rsidR="00262D4D">
              <w:rPr>
                <w:rFonts w:hint="eastAsia"/>
                <w:u w:val="single"/>
                <w:lang w:eastAsia="ja-JP"/>
              </w:rPr>
              <w:t xml:space="preserve"> (SBHS Program)</w:t>
            </w:r>
            <w:r w:rsidR="00E22A3D">
              <w:rPr>
                <w:u w:val="single"/>
              </w:rPr>
              <w:tab/>
            </w:r>
            <w:r w:rsidR="00E22A3D">
              <w:rPr>
                <w:u w:val="single"/>
              </w:rPr>
              <w:tab/>
            </w:r>
            <w:r w:rsidR="00E22A3D">
              <w:rPr>
                <w:u w:val="single"/>
              </w:rPr>
              <w:tab/>
            </w:r>
          </w:p>
          <w:p w14:paraId="2A94E068" w14:textId="44E41A6F" w:rsidR="00E22A3D" w:rsidRDefault="004B4D3D" w:rsidP="009268A7">
            <w:pPr>
              <w:tabs>
                <w:tab w:val="left" w:pos="1440"/>
                <w:tab w:val="left" w:pos="4800"/>
                <w:tab w:val="left" w:pos="5712"/>
                <w:tab w:val="left" w:pos="10080"/>
              </w:tabs>
              <w:rPr>
                <w:u w:val="single"/>
              </w:rPr>
            </w:pPr>
            <w:r>
              <w:t>ADDRESS:</w:t>
            </w:r>
            <w:r>
              <w:tab/>
            </w:r>
            <w:r w:rsidR="001F3A16">
              <w:rPr>
                <w:u w:val="single"/>
              </w:rPr>
              <w:t>PO Box 14006</w:t>
            </w:r>
            <w:r>
              <w:rPr>
                <w:u w:val="single"/>
              </w:rPr>
              <w:tab/>
            </w:r>
            <w:r w:rsidR="00E22A3D">
              <w:rPr>
                <w:u w:val="single"/>
              </w:rPr>
              <w:tab/>
            </w:r>
            <w:r w:rsidR="00E22A3D">
              <w:rPr>
                <w:u w:val="single"/>
              </w:rPr>
              <w:tab/>
            </w:r>
          </w:p>
          <w:p w14:paraId="2C71B64C" w14:textId="2C141152" w:rsidR="004B4D3D" w:rsidRPr="003331A5" w:rsidRDefault="004B4D3D">
            <w:pPr>
              <w:tabs>
                <w:tab w:val="left" w:pos="1440"/>
                <w:tab w:val="left" w:pos="10080"/>
              </w:tabs>
              <w:rPr>
                <w:u w:val="single"/>
              </w:rPr>
            </w:pPr>
            <w:r>
              <w:tab/>
            </w:r>
            <w:r w:rsidRPr="003331A5">
              <w:rPr>
                <w:u w:val="single"/>
              </w:rPr>
              <w:t>Salem, OR  9730</w:t>
            </w:r>
            <w:r w:rsidR="001F3A16">
              <w:rPr>
                <w:u w:val="single"/>
              </w:rPr>
              <w:t>9-5030</w:t>
            </w:r>
            <w:r w:rsidRPr="003331A5">
              <w:rPr>
                <w:u w:val="single"/>
              </w:rPr>
              <w:tab/>
            </w:r>
          </w:p>
          <w:p w14:paraId="216B4426" w14:textId="77777777" w:rsidR="004B4D3D" w:rsidRDefault="004B4D3D">
            <w:pPr>
              <w:pStyle w:val="BodyText"/>
            </w:pPr>
            <w:r>
              <w:t xml:space="preserve">We hereby authorize the Sending Company indicated below to initiate </w:t>
            </w:r>
            <w:r>
              <w:rPr>
                <w:b/>
              </w:rPr>
              <w:t>CREDIT ENTRIES ONLY</w:t>
            </w:r>
            <w:r>
              <w:t xml:space="preserve"> to our checking account at the financial institution indicated below.  We acknowledge that the origination of ACH transactions to our account must comply with the provisions of </w:t>
            </w:r>
            <w:smartTag w:uri="urn:schemas-microsoft-com:office:smarttags" w:element="place">
              <w:smartTag w:uri="urn:schemas-microsoft-com:office:smarttags" w:element="country-region">
                <w:r>
                  <w:t>U.S.</w:t>
                </w:r>
              </w:smartTag>
            </w:smartTag>
            <w:r>
              <w:t xml:space="preserve"> law.</w:t>
            </w:r>
          </w:p>
          <w:p w14:paraId="2B2224AC" w14:textId="6D90FEAB" w:rsidR="00E22A3D" w:rsidRDefault="00B67FEF" w:rsidP="00B67FEF">
            <w:pPr>
              <w:tabs>
                <w:tab w:val="left" w:pos="1260"/>
                <w:tab w:val="left" w:pos="4320"/>
                <w:tab w:val="left" w:pos="5220"/>
                <w:tab w:val="left" w:pos="7920"/>
                <w:tab w:val="left" w:pos="9636"/>
                <w:tab w:val="left" w:pos="10080"/>
              </w:tabs>
              <w:rPr>
                <w:u w:val="single"/>
              </w:rPr>
            </w:pPr>
            <w:r>
              <w:t>CONTACT:</w:t>
            </w:r>
            <w:r>
              <w:tab/>
              <w:t xml:space="preserve">     </w:t>
            </w:r>
            <w:r w:rsidR="00262D4D">
              <w:rPr>
                <w:rFonts w:hint="eastAsia"/>
                <w:u w:val="single"/>
                <w:lang w:eastAsia="ja-JP"/>
              </w:rPr>
              <w:t>Kozue Perrault</w:t>
            </w:r>
            <w:r w:rsidR="00E22A3D">
              <w:rPr>
                <w:u w:val="single"/>
              </w:rPr>
              <w:t>, Manager</w:t>
            </w:r>
            <w:r>
              <w:rPr>
                <w:u w:val="single"/>
              </w:rPr>
              <w:t xml:space="preserve">          E-mail  </w:t>
            </w:r>
            <w:r w:rsidR="00262D4D">
              <w:rPr>
                <w:rFonts w:hint="eastAsia"/>
                <w:u w:val="single"/>
                <w:lang w:eastAsia="ja-JP"/>
              </w:rPr>
              <w:t>k</w:t>
            </w:r>
            <w:r w:rsidR="00262D4D">
              <w:rPr>
                <w:u w:val="single"/>
                <w:lang w:eastAsia="ja-JP"/>
              </w:rPr>
              <w:t>ozue</w:t>
            </w:r>
            <w:r w:rsidR="00262D4D">
              <w:rPr>
                <w:rFonts w:hint="eastAsia"/>
                <w:u w:val="single"/>
                <w:lang w:eastAsia="ja-JP"/>
              </w:rPr>
              <w:t>.perrault@odhsoha.oregon.gov</w:t>
            </w:r>
            <w:r>
              <w:rPr>
                <w:u w:val="single"/>
              </w:rPr>
              <w:t xml:space="preserve"> </w:t>
            </w:r>
            <w:r w:rsidR="00E22A3D">
              <w:rPr>
                <w:u w:val="single"/>
              </w:rPr>
              <w:tab/>
            </w:r>
            <w:r w:rsidR="00E22A3D">
              <w:rPr>
                <w:u w:val="single"/>
              </w:rPr>
              <w:tab/>
            </w:r>
            <w:r>
              <w:rPr>
                <w:u w:val="single"/>
              </w:rPr>
              <w:t xml:space="preserve">       </w:t>
            </w:r>
          </w:p>
          <w:p w14:paraId="57E59D2B" w14:textId="2EED7500" w:rsidR="00B67FEF" w:rsidRDefault="00D77576" w:rsidP="00B67FEF">
            <w:pPr>
              <w:tabs>
                <w:tab w:val="left" w:pos="1260"/>
                <w:tab w:val="left" w:pos="4320"/>
                <w:tab w:val="left" w:pos="5220"/>
                <w:tab w:val="left" w:pos="7920"/>
                <w:tab w:val="left" w:pos="9636"/>
                <w:tab w:val="left" w:pos="10080"/>
              </w:tabs>
              <w:rPr>
                <w:lang w:eastAsia="ja-JP"/>
              </w:rPr>
            </w:pPr>
            <w:r>
              <w:t>T</w:t>
            </w:r>
            <w:r w:rsidR="00B67FEF" w:rsidRPr="00D77576">
              <w:t>ELEPHONE</w:t>
            </w:r>
            <w:r w:rsidR="00B67FEF">
              <w:t xml:space="preserve"> NUMBER:       </w:t>
            </w:r>
            <w:r w:rsidR="00B67FEF">
              <w:rPr>
                <w:u w:val="single"/>
              </w:rPr>
              <w:t>503-</w:t>
            </w:r>
            <w:r w:rsidR="00262D4D">
              <w:rPr>
                <w:rFonts w:hint="eastAsia"/>
                <w:u w:val="single"/>
                <w:lang w:eastAsia="ja-JP"/>
              </w:rPr>
              <w:t>798</w:t>
            </w:r>
            <w:r w:rsidR="00B67FEF">
              <w:rPr>
                <w:u w:val="single"/>
              </w:rPr>
              <w:t>-5</w:t>
            </w:r>
            <w:r w:rsidR="00262D4D">
              <w:rPr>
                <w:rFonts w:hint="eastAsia"/>
                <w:u w:val="single"/>
                <w:lang w:eastAsia="ja-JP"/>
              </w:rPr>
              <w:t>260</w:t>
            </w:r>
            <w:r w:rsidR="00B67FEF">
              <w:t xml:space="preserve">             FAX NUMBER:        </w:t>
            </w:r>
            <w:r w:rsidR="00B67FEF">
              <w:rPr>
                <w:u w:val="single"/>
              </w:rPr>
              <w:t>503-</w:t>
            </w:r>
            <w:r w:rsidR="00262D4D">
              <w:rPr>
                <w:rFonts w:hint="eastAsia"/>
                <w:u w:val="single"/>
                <w:lang w:eastAsia="ja-JP"/>
              </w:rPr>
              <w:t>586-8740</w:t>
            </w:r>
          </w:p>
          <w:p w14:paraId="1ECB6DCA" w14:textId="63702A6D" w:rsidR="004B4D3D" w:rsidRDefault="00B67FEF" w:rsidP="00E22A3D">
            <w:pPr>
              <w:tabs>
                <w:tab w:val="left" w:pos="5760"/>
                <w:tab w:val="left" w:pos="7560"/>
                <w:tab w:val="left" w:pos="10080"/>
              </w:tabs>
            </w:pPr>
            <w:r>
              <w:rPr>
                <w:b/>
                <w:sz w:val="25"/>
                <w:szCs w:val="25"/>
              </w:rPr>
              <w:t>Remit</w:t>
            </w:r>
            <w:r w:rsidR="00593C1A">
              <w:rPr>
                <w:b/>
                <w:sz w:val="25"/>
                <w:szCs w:val="25"/>
              </w:rPr>
              <w:t>tance Advice:  Please email</w:t>
            </w:r>
            <w:r w:rsidR="00F26F3B">
              <w:rPr>
                <w:b/>
                <w:sz w:val="25"/>
                <w:szCs w:val="25"/>
              </w:rPr>
              <w:t xml:space="preserve"> </w:t>
            </w:r>
            <w:r>
              <w:rPr>
                <w:b/>
                <w:sz w:val="25"/>
                <w:szCs w:val="25"/>
              </w:rPr>
              <w:t>make liberal use of the ACH addendum field to ensure funds are properly credited to you.</w:t>
            </w:r>
          </w:p>
        </w:tc>
      </w:tr>
    </w:tbl>
    <w:p w14:paraId="0BD6CA92" w14:textId="77777777" w:rsidR="004B4D3D" w:rsidRDefault="004B4D3D"/>
    <w:tbl>
      <w:tblPr>
        <w:tblW w:w="11030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030"/>
      </w:tblGrid>
      <w:tr w:rsidR="004B4D3D" w:rsidRPr="008D3091" w14:paraId="47D10D4F" w14:textId="77777777" w:rsidTr="008121DB">
        <w:trPr>
          <w:trHeight w:val="2019"/>
        </w:trPr>
        <w:tc>
          <w:tcPr>
            <w:tcW w:w="11030" w:type="dxa"/>
          </w:tcPr>
          <w:p w14:paraId="4A25F684" w14:textId="77777777" w:rsidR="004B4D3D" w:rsidRDefault="004B4D3D" w:rsidP="00F079E0">
            <w:pPr>
              <w:pStyle w:val="Heading1"/>
            </w:pPr>
            <w:r>
              <w:t>SENDING COMPANY INFORMATION</w:t>
            </w:r>
          </w:p>
          <w:p w14:paraId="2D6EF7A0" w14:textId="77777777" w:rsidR="004B4D3D" w:rsidRDefault="004B4D3D">
            <w:pPr>
              <w:pStyle w:val="Footer"/>
              <w:tabs>
                <w:tab w:val="clear" w:pos="4320"/>
                <w:tab w:val="clear" w:pos="8640"/>
              </w:tabs>
            </w:pPr>
          </w:p>
          <w:p w14:paraId="151E8E84" w14:textId="77777777" w:rsidR="004B4D3D" w:rsidRDefault="004B4D3D">
            <w:pPr>
              <w:tabs>
                <w:tab w:val="left" w:pos="1440"/>
                <w:tab w:val="left" w:pos="10080"/>
              </w:tabs>
              <w:rPr>
                <w:u w:val="single"/>
              </w:rPr>
            </w:pPr>
            <w:r>
              <w:t>NAME:</w:t>
            </w:r>
            <w:r>
              <w:tab/>
            </w:r>
            <w:r>
              <w:rPr>
                <w:u w:val="single"/>
              </w:rPr>
              <w:tab/>
            </w:r>
          </w:p>
          <w:p w14:paraId="504E2C2D" w14:textId="77777777" w:rsidR="004B4D3D" w:rsidRDefault="004B4D3D">
            <w:pPr>
              <w:tabs>
                <w:tab w:val="left" w:pos="1440"/>
                <w:tab w:val="left" w:pos="10080"/>
              </w:tabs>
              <w:rPr>
                <w:u w:val="single"/>
              </w:rPr>
            </w:pPr>
            <w:r>
              <w:t>ADDRESS:</w:t>
            </w:r>
            <w:r>
              <w:tab/>
            </w:r>
            <w:r>
              <w:rPr>
                <w:u w:val="single"/>
              </w:rPr>
              <w:tab/>
            </w:r>
          </w:p>
          <w:p w14:paraId="6201AC76" w14:textId="77777777" w:rsidR="004B4D3D" w:rsidRPr="00E22A3D" w:rsidRDefault="004B4D3D">
            <w:pPr>
              <w:tabs>
                <w:tab w:val="left" w:pos="1440"/>
                <w:tab w:val="left" w:pos="10080"/>
              </w:tabs>
              <w:rPr>
                <w:u w:val="single"/>
              </w:rPr>
            </w:pPr>
            <w:r>
              <w:tab/>
            </w:r>
            <w:r w:rsidR="00DB6A4B">
              <w:rPr>
                <w:u w:val="single"/>
              </w:rPr>
              <w:t xml:space="preserve">                                                       </w:t>
            </w:r>
            <w:r w:rsidRPr="00E22A3D">
              <w:rPr>
                <w:u w:val="single"/>
              </w:rPr>
              <w:tab/>
            </w:r>
          </w:p>
          <w:p w14:paraId="75421D34" w14:textId="77777777" w:rsidR="004B4D3D" w:rsidRDefault="004B4D3D"/>
          <w:p w14:paraId="04675B24" w14:textId="77777777" w:rsidR="004B4D3D" w:rsidRDefault="004B4D3D">
            <w:pPr>
              <w:tabs>
                <w:tab w:val="left" w:pos="1260"/>
                <w:tab w:val="left" w:pos="4320"/>
                <w:tab w:val="left" w:pos="5220"/>
                <w:tab w:val="left" w:pos="7920"/>
                <w:tab w:val="left" w:pos="10080"/>
              </w:tabs>
              <w:rPr>
                <w:u w:val="single"/>
              </w:rPr>
            </w:pPr>
            <w:r>
              <w:t>CONTACT:</w:t>
            </w:r>
            <w:r>
              <w:tab/>
            </w:r>
            <w:r>
              <w:rPr>
                <w:u w:val="single"/>
              </w:rPr>
              <w:tab/>
            </w:r>
            <w:r>
              <w:t>TELEPHONE NUMBER:</w:t>
            </w:r>
            <w:r w:rsidR="005F726C">
              <w:rPr>
                <w:u w:val="single"/>
              </w:rPr>
              <w:t xml:space="preserve"> </w:t>
            </w:r>
            <w:r w:rsidR="005F726C">
              <w:rPr>
                <w:u w:val="single"/>
              </w:rPr>
              <w:tab/>
            </w:r>
            <w:r w:rsidR="005F726C">
              <w:rPr>
                <w:u w:val="single"/>
              </w:rPr>
              <w:tab/>
            </w:r>
          </w:p>
          <w:p w14:paraId="0C202250" w14:textId="77777777" w:rsidR="004B4D3D" w:rsidRDefault="004B4D3D">
            <w:pPr>
              <w:tabs>
                <w:tab w:val="left" w:pos="1260"/>
                <w:tab w:val="left" w:pos="4320"/>
                <w:tab w:val="left" w:pos="5760"/>
                <w:tab w:val="left" w:pos="8640"/>
                <w:tab w:val="left" w:pos="10080"/>
              </w:tabs>
            </w:pPr>
          </w:p>
        </w:tc>
      </w:tr>
    </w:tbl>
    <w:p w14:paraId="39F87D05" w14:textId="77777777" w:rsidR="004B4D3D" w:rsidRDefault="004B4D3D"/>
    <w:tbl>
      <w:tblPr>
        <w:tblW w:w="11059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059"/>
      </w:tblGrid>
      <w:tr w:rsidR="004B4D3D" w14:paraId="38B0C968" w14:textId="77777777" w:rsidTr="008121DB">
        <w:trPr>
          <w:trHeight w:val="6641"/>
        </w:trPr>
        <w:tc>
          <w:tcPr>
            <w:tcW w:w="11059" w:type="dxa"/>
          </w:tcPr>
          <w:p w14:paraId="0CE1032F" w14:textId="77777777" w:rsidR="004B4D3D" w:rsidRDefault="004B4D3D" w:rsidP="00F079E0">
            <w:pPr>
              <w:pStyle w:val="Heading1"/>
            </w:pPr>
            <w:r>
              <w:t>FINANCIAL INSTITUTION INFORMATION</w:t>
            </w:r>
          </w:p>
          <w:p w14:paraId="2F43D7CD" w14:textId="77777777" w:rsidR="004B4D3D" w:rsidRDefault="004B4D3D">
            <w:pPr>
              <w:tabs>
                <w:tab w:val="left" w:pos="1440"/>
              </w:tabs>
            </w:pPr>
          </w:p>
          <w:p w14:paraId="58BA9003" w14:textId="3405DD95" w:rsidR="004B4D3D" w:rsidRDefault="004B4D3D">
            <w:pPr>
              <w:pStyle w:val="Footer"/>
              <w:tabs>
                <w:tab w:val="clear" w:pos="4320"/>
                <w:tab w:val="clear" w:pos="8640"/>
                <w:tab w:val="left" w:pos="1620"/>
                <w:tab w:val="left" w:pos="5916"/>
                <w:tab w:val="left" w:pos="10080"/>
              </w:tabs>
              <w:rPr>
                <w:u w:val="single"/>
              </w:rPr>
            </w:pPr>
            <w:r>
              <w:t>NAME:</w:t>
            </w:r>
            <w:r>
              <w:tab/>
            </w:r>
            <w:r w:rsidR="00EE7C28" w:rsidRPr="00EE7C28">
              <w:rPr>
                <w:u w:val="single"/>
              </w:rPr>
              <w:t>Oregon State Treasury</w:t>
            </w:r>
            <w:r>
              <w:rPr>
                <w:u w:val="single"/>
              </w:rPr>
              <w:tab/>
            </w:r>
            <w:r>
              <w:rPr>
                <w:u w:val="single"/>
              </w:rPr>
              <w:tab/>
            </w:r>
          </w:p>
          <w:p w14:paraId="0833BA4E" w14:textId="799878A7" w:rsidR="004B4D3D" w:rsidRDefault="004B4D3D">
            <w:pPr>
              <w:tabs>
                <w:tab w:val="left" w:pos="1620"/>
                <w:tab w:val="left" w:pos="10080"/>
              </w:tabs>
              <w:rPr>
                <w:u w:val="single"/>
              </w:rPr>
            </w:pPr>
            <w:r>
              <w:t>ADDRESS:</w:t>
            </w:r>
            <w:r>
              <w:tab/>
            </w:r>
            <w:r w:rsidR="00EE7C28" w:rsidRPr="00EE7C28">
              <w:rPr>
                <w:u w:val="single"/>
              </w:rPr>
              <w:t>867 Hawthorne Ave SE</w:t>
            </w:r>
            <w:r>
              <w:rPr>
                <w:u w:val="single"/>
              </w:rPr>
              <w:tab/>
            </w:r>
          </w:p>
          <w:p w14:paraId="437EF570" w14:textId="5215247E" w:rsidR="004B4D3D" w:rsidRDefault="004B4D3D">
            <w:pPr>
              <w:tabs>
                <w:tab w:val="left" w:pos="1620"/>
                <w:tab w:val="left" w:pos="10080"/>
              </w:tabs>
              <w:rPr>
                <w:u w:val="single"/>
              </w:rPr>
            </w:pPr>
            <w:r>
              <w:tab/>
            </w:r>
            <w:r w:rsidR="00EE7C28">
              <w:rPr>
                <w:u w:val="single"/>
              </w:rPr>
              <w:t>Salem</w:t>
            </w:r>
            <w:r>
              <w:rPr>
                <w:u w:val="single"/>
              </w:rPr>
              <w:t>, OR  97</w:t>
            </w:r>
            <w:r w:rsidR="00EE7C28">
              <w:rPr>
                <w:u w:val="single"/>
              </w:rPr>
              <w:t>301</w:t>
            </w:r>
            <w:r>
              <w:rPr>
                <w:u w:val="single"/>
              </w:rPr>
              <w:tab/>
            </w:r>
          </w:p>
          <w:p w14:paraId="789A9EE1" w14:textId="77777777" w:rsidR="004B4D3D" w:rsidRDefault="004B4D3D">
            <w:pPr>
              <w:tabs>
                <w:tab w:val="left" w:pos="1440"/>
              </w:tabs>
            </w:pPr>
          </w:p>
          <w:p w14:paraId="5ECE0BBB" w14:textId="77777777" w:rsidR="004B4D3D" w:rsidRDefault="004B4D3D">
            <w:pPr>
              <w:tabs>
                <w:tab w:val="left" w:pos="5040"/>
              </w:tabs>
            </w:pPr>
            <w:r>
              <w:t>ACH COORDINATOR NAME:</w:t>
            </w:r>
            <w:r>
              <w:tab/>
            </w:r>
          </w:p>
          <w:p w14:paraId="21A4F7A7" w14:textId="77777777" w:rsidR="004B4D3D" w:rsidRDefault="004B4D3D">
            <w:pPr>
              <w:tabs>
                <w:tab w:val="left" w:pos="5040"/>
              </w:tabs>
            </w:pPr>
            <w:r>
              <w:t>TELEPHONE NUMBER:</w:t>
            </w:r>
            <w:r>
              <w:tab/>
            </w:r>
          </w:p>
          <w:p w14:paraId="50BD78AA" w14:textId="77777777" w:rsidR="004B4D3D" w:rsidRDefault="004B4D3D">
            <w:pPr>
              <w:tabs>
                <w:tab w:val="left" w:pos="1440"/>
              </w:tabs>
            </w:pPr>
          </w:p>
          <w:p w14:paraId="0FCAF80A" w14:textId="383D2EF5" w:rsidR="004B4D3D" w:rsidRPr="00EE7C28" w:rsidRDefault="004B4D3D">
            <w:pPr>
              <w:tabs>
                <w:tab w:val="left" w:pos="1440"/>
              </w:tabs>
              <w:rPr>
                <w:u w:val="single"/>
              </w:rPr>
            </w:pPr>
            <w:r>
              <w:t>NINE-DIGIT ROUTING TRANSIT NUMBER:</w:t>
            </w:r>
            <w:r>
              <w:tab/>
            </w:r>
            <w:r w:rsidR="00EE7C28" w:rsidRPr="00EE7C28">
              <w:rPr>
                <w:u w:val="single"/>
              </w:rPr>
              <w:t>1  2  3  2  0  7  0  1  0</w:t>
            </w:r>
            <w:r w:rsidR="007A07A5" w:rsidRPr="00EE7C28">
              <w:rPr>
                <w:u w:val="single"/>
              </w:rPr>
              <w:t>_</w:t>
            </w:r>
          </w:p>
          <w:p w14:paraId="789A48C8" w14:textId="77777777" w:rsidR="004B4D3D" w:rsidRDefault="004B4D3D">
            <w:pPr>
              <w:pStyle w:val="Footer"/>
              <w:tabs>
                <w:tab w:val="clear" w:pos="4320"/>
                <w:tab w:val="clear" w:pos="8640"/>
                <w:tab w:val="left" w:pos="1440"/>
              </w:tabs>
            </w:pPr>
          </w:p>
          <w:p w14:paraId="51E726DA" w14:textId="400962C5" w:rsidR="004B4D3D" w:rsidRDefault="004B4D3D">
            <w:pPr>
              <w:tabs>
                <w:tab w:val="left" w:pos="1440"/>
                <w:tab w:val="left" w:pos="4230"/>
                <w:tab w:val="left" w:pos="8688"/>
                <w:tab w:val="left" w:pos="10080"/>
              </w:tabs>
            </w:pPr>
            <w:r>
              <w:t>DEPOSITOR ACCOUNT TITLE:</w:t>
            </w:r>
            <w:r>
              <w:tab/>
            </w:r>
            <w:r w:rsidR="006F4A9F">
              <w:t xml:space="preserve">              </w:t>
            </w:r>
            <w:r w:rsidR="001F3A16">
              <w:rPr>
                <w:u w:val="single"/>
              </w:rPr>
              <w:t xml:space="preserve">Oregon Health Authority </w:t>
            </w:r>
          </w:p>
          <w:p w14:paraId="2BCA5F53" w14:textId="77777777" w:rsidR="004B4D3D" w:rsidRDefault="004B4D3D">
            <w:pPr>
              <w:pStyle w:val="Footer"/>
              <w:tabs>
                <w:tab w:val="clear" w:pos="4320"/>
                <w:tab w:val="clear" w:pos="8640"/>
                <w:tab w:val="left" w:pos="1440"/>
              </w:tabs>
            </w:pPr>
          </w:p>
          <w:p w14:paraId="0DB7BCBC" w14:textId="1A0A4D68" w:rsidR="004B4D3D" w:rsidRDefault="004B4D3D" w:rsidP="006F4A9F">
            <w:pPr>
              <w:tabs>
                <w:tab w:val="left" w:pos="5040"/>
              </w:tabs>
              <w:ind w:left="810" w:hanging="810"/>
              <w:rPr>
                <w:u w:val="single"/>
              </w:rPr>
            </w:pPr>
            <w:r>
              <w:t>DEPOSITOR ACCOUNT NUMBER:</w:t>
            </w:r>
            <w:r w:rsidR="006F4A9F">
              <w:t xml:space="preserve">                       </w:t>
            </w:r>
            <w:r w:rsidR="00EE7C28" w:rsidRPr="00EE7C28">
              <w:rPr>
                <w:u w:val="single"/>
              </w:rPr>
              <w:t xml:space="preserve">8  9  </w:t>
            </w:r>
            <w:r w:rsidR="00D853CD">
              <w:rPr>
                <w:u w:val="single"/>
              </w:rPr>
              <w:t>4 4 3</w:t>
            </w:r>
            <w:r w:rsidR="00EE7C28" w:rsidRPr="00EE7C28">
              <w:rPr>
                <w:u w:val="single"/>
              </w:rPr>
              <w:t xml:space="preserve">  0  0  0  0  </w:t>
            </w:r>
            <w:r w:rsidR="00D853CD">
              <w:rPr>
                <w:u w:val="single"/>
              </w:rPr>
              <w:t xml:space="preserve">4 </w:t>
            </w:r>
            <w:r w:rsidR="004D0316">
              <w:rPr>
                <w:u w:val="single"/>
              </w:rPr>
              <w:t>7</w:t>
            </w:r>
            <w:r w:rsidR="00D853CD">
              <w:rPr>
                <w:u w:val="single"/>
              </w:rPr>
              <w:t xml:space="preserve"> </w:t>
            </w:r>
            <w:r w:rsidR="004D0316">
              <w:rPr>
                <w:u w:val="single"/>
              </w:rPr>
              <w:t>7</w:t>
            </w:r>
          </w:p>
          <w:p w14:paraId="5CD03A02" w14:textId="77777777" w:rsidR="006F4A9F" w:rsidRDefault="006F4A9F">
            <w:pPr>
              <w:tabs>
                <w:tab w:val="left" w:pos="1440"/>
                <w:tab w:val="left" w:pos="2520"/>
              </w:tabs>
            </w:pPr>
          </w:p>
          <w:p w14:paraId="3B4E4408" w14:textId="77777777" w:rsidR="004B4D3D" w:rsidRDefault="004B4D3D" w:rsidP="008121DB">
            <w:pPr>
              <w:tabs>
                <w:tab w:val="left" w:pos="1440"/>
                <w:tab w:val="left" w:pos="5040"/>
              </w:tabs>
              <w:rPr>
                <w:b/>
              </w:rPr>
            </w:pPr>
            <w:r>
              <w:t>TYPE OF ACCOUNT:</w:t>
            </w:r>
            <w:r>
              <w:tab/>
            </w:r>
            <w:r>
              <w:rPr>
                <w:b/>
              </w:rPr>
              <w:t>Checking</w:t>
            </w:r>
          </w:p>
          <w:p w14:paraId="4494B090" w14:textId="77777777" w:rsidR="008121DB" w:rsidRDefault="008121DB" w:rsidP="008121DB">
            <w:pPr>
              <w:tabs>
                <w:tab w:val="left" w:pos="1440"/>
                <w:tab w:val="left" w:pos="5040"/>
              </w:tabs>
            </w:pPr>
          </w:p>
          <w:p w14:paraId="17464CFF" w14:textId="77777777" w:rsidR="004B4D3D" w:rsidRDefault="004B4D3D" w:rsidP="002D2CA4">
            <w:pPr>
              <w:tabs>
                <w:tab w:val="left" w:pos="1440"/>
                <w:tab w:val="left" w:pos="2520"/>
              </w:tabs>
              <w:rPr>
                <w:sz w:val="20"/>
              </w:rPr>
            </w:pPr>
            <w:r>
              <w:rPr>
                <w:sz w:val="20"/>
              </w:rPr>
              <w:t xml:space="preserve">This authorization is to remain in full force and effect until the Sending Company indicated above has received written notification from us of </w:t>
            </w:r>
            <w:proofErr w:type="spellStart"/>
            <w:r>
              <w:rPr>
                <w:sz w:val="20"/>
              </w:rPr>
              <w:t>it’s</w:t>
            </w:r>
            <w:proofErr w:type="spellEnd"/>
            <w:r>
              <w:rPr>
                <w:sz w:val="20"/>
              </w:rPr>
              <w:t xml:space="preserve"> termination in such time and such manner as to afford the Sending Company and Financial Institution a reasonable opportunity to act on it.</w:t>
            </w:r>
          </w:p>
          <w:p w14:paraId="7F048D74" w14:textId="77777777" w:rsidR="008121DB" w:rsidRDefault="008121DB" w:rsidP="002D2CA4">
            <w:pPr>
              <w:tabs>
                <w:tab w:val="left" w:pos="1440"/>
                <w:tab w:val="left" w:pos="2520"/>
              </w:tabs>
              <w:rPr>
                <w:sz w:val="20"/>
              </w:rPr>
            </w:pPr>
          </w:p>
          <w:p w14:paraId="6CB38B88" w14:textId="77777777" w:rsidR="002D2CA4" w:rsidRDefault="004B4D3D" w:rsidP="002D2CA4">
            <w:pPr>
              <w:tabs>
                <w:tab w:val="left" w:pos="1440"/>
                <w:tab w:val="left" w:pos="4680"/>
                <w:tab w:val="left" w:pos="5400"/>
                <w:tab w:val="left" w:pos="7650"/>
                <w:tab w:val="left" w:pos="8820"/>
              </w:tabs>
              <w:rPr>
                <w:sz w:val="22"/>
              </w:rPr>
            </w:pPr>
            <w:r>
              <w:rPr>
                <w:sz w:val="22"/>
              </w:rPr>
              <w:t>SIGNATURE AND TITLE OF REPRESENTATIVE:</w:t>
            </w:r>
            <w:r>
              <w:rPr>
                <w:sz w:val="22"/>
              </w:rPr>
              <w:tab/>
              <w:t>TELEPHONE NUMBER:</w:t>
            </w:r>
            <w:r>
              <w:rPr>
                <w:sz w:val="22"/>
              </w:rPr>
              <w:tab/>
              <w:t>DATE:</w:t>
            </w:r>
          </w:p>
          <w:p w14:paraId="3EFCCBEE" w14:textId="77777777" w:rsidR="002D2CA4" w:rsidRDefault="002D2CA4" w:rsidP="002D2CA4">
            <w:pPr>
              <w:tabs>
                <w:tab w:val="left" w:pos="1440"/>
                <w:tab w:val="left" w:pos="4680"/>
                <w:tab w:val="left" w:pos="5400"/>
                <w:tab w:val="left" w:pos="7650"/>
                <w:tab w:val="left" w:pos="8820"/>
              </w:tabs>
              <w:rPr>
                <w:sz w:val="22"/>
              </w:rPr>
            </w:pPr>
          </w:p>
          <w:p w14:paraId="0328361E" w14:textId="77777777" w:rsidR="004B4D3D" w:rsidRDefault="004B4D3D" w:rsidP="008121DB">
            <w:pPr>
              <w:tabs>
                <w:tab w:val="left" w:pos="4680"/>
                <w:tab w:val="left" w:pos="5400"/>
                <w:tab w:val="left" w:pos="7650"/>
                <w:tab w:val="left" w:pos="8280"/>
                <w:tab w:val="left" w:pos="10080"/>
              </w:tabs>
            </w:pPr>
            <w:r>
              <w:rPr>
                <w:sz w:val="22"/>
                <w:u w:val="single"/>
              </w:rPr>
              <w:tab/>
            </w:r>
            <w:r>
              <w:rPr>
                <w:sz w:val="22"/>
              </w:rPr>
              <w:tab/>
            </w:r>
            <w:r>
              <w:rPr>
                <w:sz w:val="22"/>
                <w:u w:val="single"/>
              </w:rPr>
              <w:tab/>
            </w:r>
            <w:r>
              <w:rPr>
                <w:sz w:val="22"/>
              </w:rPr>
              <w:tab/>
            </w:r>
            <w:r>
              <w:rPr>
                <w:sz w:val="22"/>
                <w:u w:val="single"/>
              </w:rPr>
              <w:tab/>
            </w:r>
          </w:p>
        </w:tc>
      </w:tr>
    </w:tbl>
    <w:p w14:paraId="712B7093" w14:textId="77777777" w:rsidR="004B4D3D" w:rsidRDefault="004B4D3D" w:rsidP="008121DB"/>
    <w:sectPr w:rsidR="004B4D3D">
      <w:footerReference w:type="default" r:id="rId10"/>
      <w:pgSz w:w="12240" w:h="15840"/>
      <w:pgMar w:top="432" w:right="720" w:bottom="432" w:left="720" w:header="288" w:footer="432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EBF298" w14:textId="77777777" w:rsidR="008D49E7" w:rsidRDefault="008D49E7">
      <w:r>
        <w:separator/>
      </w:r>
    </w:p>
  </w:endnote>
  <w:endnote w:type="continuationSeparator" w:id="0">
    <w:p w14:paraId="209A6B0F" w14:textId="77777777" w:rsidR="008D49E7" w:rsidRDefault="008D49E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856D3A" w14:textId="6A4C6611" w:rsidR="00777D2C" w:rsidRDefault="00777D2C" w:rsidP="00F079E0">
    <w:pPr>
      <w:pStyle w:val="Footer"/>
      <w:tabs>
        <w:tab w:val="clear" w:pos="4320"/>
        <w:tab w:val="center" w:pos="5220"/>
      </w:tabs>
    </w:pPr>
    <w:r>
      <w:rPr>
        <w:sz w:val="16"/>
      </w:rPr>
      <w:t>Revised 09/22/03</w:t>
    </w:r>
    <w:r w:rsidR="00F079E0">
      <w:rPr>
        <w:sz w:val="16"/>
      </w:rPr>
      <w:tab/>
    </w:r>
    <w:r>
      <w:t>C-2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4C8CA6" w14:textId="77777777" w:rsidR="008D49E7" w:rsidRDefault="008D49E7">
      <w:r>
        <w:separator/>
      </w:r>
    </w:p>
  </w:footnote>
  <w:footnote w:type="continuationSeparator" w:id="0">
    <w:p w14:paraId="02A16419" w14:textId="77777777" w:rsidR="008D49E7" w:rsidRDefault="008D49E7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Y0sjQ1MjI1MzA1MbNQ0lEKTi0uzszPAykwrAUAgdcCWywAAAA="/>
  </w:docVars>
  <w:rsids>
    <w:rsidRoot w:val="0066799E"/>
    <w:rsid w:val="00067985"/>
    <w:rsid w:val="000D362A"/>
    <w:rsid w:val="001235A4"/>
    <w:rsid w:val="0015075E"/>
    <w:rsid w:val="001E48BD"/>
    <w:rsid w:val="001F3A16"/>
    <w:rsid w:val="00201757"/>
    <w:rsid w:val="00211DD6"/>
    <w:rsid w:val="002600AA"/>
    <w:rsid w:val="00262D4D"/>
    <w:rsid w:val="00283510"/>
    <w:rsid w:val="002B3198"/>
    <w:rsid w:val="002B5BB2"/>
    <w:rsid w:val="002D2CA4"/>
    <w:rsid w:val="0033162C"/>
    <w:rsid w:val="003331A5"/>
    <w:rsid w:val="00352E66"/>
    <w:rsid w:val="003A75B1"/>
    <w:rsid w:val="003F5668"/>
    <w:rsid w:val="00471433"/>
    <w:rsid w:val="00491F59"/>
    <w:rsid w:val="004B4D3D"/>
    <w:rsid w:val="004D0316"/>
    <w:rsid w:val="00593C1A"/>
    <w:rsid w:val="005F726C"/>
    <w:rsid w:val="0066799E"/>
    <w:rsid w:val="006D032A"/>
    <w:rsid w:val="006F4A9F"/>
    <w:rsid w:val="00705C35"/>
    <w:rsid w:val="00777D2C"/>
    <w:rsid w:val="007A07A5"/>
    <w:rsid w:val="007D015A"/>
    <w:rsid w:val="007F21DA"/>
    <w:rsid w:val="0080762D"/>
    <w:rsid w:val="008100E0"/>
    <w:rsid w:val="008121DB"/>
    <w:rsid w:val="00887088"/>
    <w:rsid w:val="00890822"/>
    <w:rsid w:val="008D3091"/>
    <w:rsid w:val="008D49E7"/>
    <w:rsid w:val="009234C7"/>
    <w:rsid w:val="009268A7"/>
    <w:rsid w:val="00926B84"/>
    <w:rsid w:val="00971E7C"/>
    <w:rsid w:val="009A09AD"/>
    <w:rsid w:val="009A247D"/>
    <w:rsid w:val="00A14593"/>
    <w:rsid w:val="00A3143D"/>
    <w:rsid w:val="00AF4BB4"/>
    <w:rsid w:val="00B67FEF"/>
    <w:rsid w:val="00B841A9"/>
    <w:rsid w:val="00BA0B4A"/>
    <w:rsid w:val="00BC4AF1"/>
    <w:rsid w:val="00BC6578"/>
    <w:rsid w:val="00C8548C"/>
    <w:rsid w:val="00CA3213"/>
    <w:rsid w:val="00CB590E"/>
    <w:rsid w:val="00CE112D"/>
    <w:rsid w:val="00D77576"/>
    <w:rsid w:val="00D853CD"/>
    <w:rsid w:val="00DB469B"/>
    <w:rsid w:val="00DB6A4B"/>
    <w:rsid w:val="00E22A3D"/>
    <w:rsid w:val="00ED54A5"/>
    <w:rsid w:val="00EE7C28"/>
    <w:rsid w:val="00F079E0"/>
    <w:rsid w:val="00F26F3B"/>
    <w:rsid w:val="00F6447B"/>
    <w:rsid w:val="00F6636A"/>
    <w:rsid w:val="00F66A75"/>
    <w:rsid w:val="00F76310"/>
    <w:rsid w:val="00F87A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country-region"/>
  <w:smartTagType w:namespaceuri="urn:schemas-microsoft-com:office:smarttags" w:name="place"/>
  <w:shapeDefaults>
    <o:shapedefaults v:ext="edit" spidmax="1026"/>
    <o:shapelayout v:ext="edit">
      <o:idmap v:ext="edit" data="1"/>
    </o:shapelayout>
  </w:shapeDefaults>
  <w:decimalSymbol w:val="."/>
  <w:listSeparator w:val=","/>
  <w14:docId w14:val="0713799A"/>
  <w15:chartTrackingRefBased/>
  <w15:docId w15:val="{74C18B51-F244-4370-9D28-3C781818FC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</w:rPr>
  </w:style>
  <w:style w:type="paragraph" w:styleId="Heading1">
    <w:name w:val="heading 1"/>
    <w:basedOn w:val="Normal"/>
    <w:next w:val="Normal"/>
    <w:link w:val="Heading1Char"/>
    <w:qFormat/>
    <w:rsid w:val="00F079E0"/>
    <w:pPr>
      <w:spacing w:before="120"/>
      <w:jc w:val="center"/>
      <w:outlineLvl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rPr>
      <w:sz w:val="20"/>
    </w:rPr>
  </w:style>
  <w:style w:type="character" w:styleId="Hyperlink">
    <w:name w:val="Hyperlink"/>
    <w:rsid w:val="00A3143D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926B8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926B84"/>
    <w:rPr>
      <w:rFonts w:ascii="Tahoma" w:hAnsi="Tahoma" w:cs="Tahoma"/>
      <w:sz w:val="16"/>
      <w:szCs w:val="16"/>
    </w:rPr>
  </w:style>
  <w:style w:type="character" w:customStyle="1" w:styleId="Heading1Char">
    <w:name w:val="Heading 1 Char"/>
    <w:link w:val="Heading1"/>
    <w:rsid w:val="00F079E0"/>
    <w:rPr>
      <w:sz w:val="24"/>
    </w:rPr>
  </w:style>
  <w:style w:type="paragraph" w:styleId="Title">
    <w:name w:val="Title"/>
    <w:basedOn w:val="Normal"/>
    <w:next w:val="Normal"/>
    <w:link w:val="TitleChar"/>
    <w:qFormat/>
    <w:rsid w:val="008D3091"/>
  </w:style>
  <w:style w:type="character" w:customStyle="1" w:styleId="TitleChar">
    <w:name w:val="Title Char"/>
    <w:basedOn w:val="DefaultParagraphFont"/>
    <w:link w:val="Title"/>
    <w:rsid w:val="008D3091"/>
    <w:rPr>
      <w:sz w:val="24"/>
    </w:rPr>
  </w:style>
  <w:style w:type="paragraph" w:styleId="Subtitle">
    <w:name w:val="Subtitle"/>
    <w:basedOn w:val="Normal"/>
    <w:next w:val="Normal"/>
    <w:link w:val="SubtitleChar"/>
    <w:qFormat/>
    <w:rsid w:val="00F079E0"/>
    <w:pPr>
      <w:jc w:val="center"/>
    </w:pPr>
    <w:rPr>
      <w:b/>
    </w:rPr>
  </w:style>
  <w:style w:type="character" w:customStyle="1" w:styleId="SubtitleChar">
    <w:name w:val="Subtitle Char"/>
    <w:basedOn w:val="DefaultParagraphFont"/>
    <w:link w:val="Subtitle"/>
    <w:rsid w:val="00F079E0"/>
    <w:rPr>
      <w:b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4577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Special Project" ma:contentTypeID="0x01010014A374DEA043E640B2891CD3FD4BCAD716008BD54FE75E2A0D40A14E5BE59C2FFEF4" ma:contentTypeVersion="5" ma:contentTypeDescription="" ma:contentTypeScope="" ma:versionID="4fcba16c6f655aca0cf8a5ac9f3d7184">
  <xsd:schema xmlns:xsd="http://www.w3.org/2001/XMLSchema" xmlns:xs="http://www.w3.org/2001/XMLSchema" xmlns:p="http://schemas.microsoft.com/office/2006/metadata/properties" xmlns:ns2="168e0357-5b39-4600-91c2-bfff6e896513" targetNamespace="http://schemas.microsoft.com/office/2006/metadata/properties" ma:root="true" ma:fieldsID="b1af7d0bb7b6fc8bd2edee8b93be53fe" ns2:_="">
    <xsd:import namespace="168e0357-5b39-4600-91c2-bfff6e896513"/>
    <xsd:element name="properties">
      <xsd:complexType>
        <xsd:sequence>
          <xsd:element name="documentManagement">
            <xsd:complexType>
              <xsd:all>
                <xsd:element ref="ns2:CSC_x0020_Classification"/>
                <xsd:element ref="ns2:TaxCatchAll" minOccurs="0"/>
                <xsd:element ref="ns2:TaxCatchAllLabel" minOccurs="0"/>
                <xsd:element ref="ns2:i197e11bdb404a658e317b56bc78a103" minOccurs="0"/>
                <xsd:element ref="ns2:be6eb58717c74e439cdc7672e9303763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8e0357-5b39-4600-91c2-bfff6e896513" elementFormDefault="qualified">
    <xsd:import namespace="http://schemas.microsoft.com/office/2006/documentManagement/types"/>
    <xsd:import namespace="http://schemas.microsoft.com/office/infopath/2007/PartnerControls"/>
    <xsd:element name="CSC_x0020_Classification" ma:index="8" ma:displayName="CSC Information Classification" ma:default="Low Sensitivity" ma:description="Select the appropriate level of sensitivity for the documents." ma:format="Dropdown" ma:internalName="CSC_x0020_Classification" ma:readOnly="false">
      <xsd:simpleType>
        <xsd:restriction base="dms:Choice">
          <xsd:enumeration value="Low Sensitivity"/>
          <xsd:enumeration value="Medium Sensitivity"/>
          <xsd:enumeration value="High Sensitivity"/>
          <xsd:enumeration value="No Sensitivity"/>
        </xsd:restriction>
      </xsd:simpleType>
    </xsd:element>
    <xsd:element name="TaxCatchAll" ma:index="9" nillable="true" ma:displayName="Taxonomy Catch All Column" ma:hidden="true" ma:list="{ab27a0d9-56a1-4fbc-9899-a3ecf1130d8f}" ma:internalName="TaxCatchAll" ma:showField="CatchAllData" ma:web="e7a40315-1400-4cba-ad6a-f554efd28bc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0" nillable="true" ma:displayName="Taxonomy Catch All Column1" ma:hidden="true" ma:list="{ab27a0d9-56a1-4fbc-9899-a3ecf1130d8f}" ma:internalName="TaxCatchAllLabel" ma:readOnly="true" ma:showField="CatchAllDataLabel" ma:web="e7a40315-1400-4cba-ad6a-f554efd28bc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i197e11bdb404a658e317b56bc78a103" ma:index="11" nillable="true" ma:taxonomy="true" ma:internalName="i197e11bdb404a658e317b56bc78a103" ma:taxonomyFieldName="Global_x0020_Keywords" ma:displayName="Global Keywords" ma:default="" ma:fieldId="{2197e11b-db40-4a65-8e31-7b56bc78a103}" ma:taxonomyMulti="true" ma:sspId="18f211cb-e08d-4e65-a875-32590ca7bbf7" ma:termSetId="ac03c3be-0c78-4049-8d37-5824bb8dd3e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e6eb58717c74e439cdc7672e9303763" ma:index="13" nillable="true" ma:taxonomy="true" ma:internalName="be6eb58717c74e439cdc7672e9303763" ma:taxonomyFieldName="Special_x0020_Project_x0020_DocType" ma:displayName="Special Project DocType" ma:default="" ma:fieldId="{be6eb587-17c7-4e43-9cdc-7672e9303763}" ma:sspId="18f211cb-e08d-4e65-a875-32590ca7bbf7" ma:termSetId="bb9152df-29c1-4915-9ef3-1baf65f61995" ma:anchorId="e502c5db-3d41-4ecf-bdbc-7139c69dafad" ma:open="fals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6A95E1AE457EE4EA38C0B6AA4797B30" ma:contentTypeVersion="33" ma:contentTypeDescription="Create a new document." ma:contentTypeScope="" ma:versionID="e88a162ab0e0a31f5db49a9c283bd442">
  <xsd:schema xmlns:xsd="http://www.w3.org/2001/XMLSchema" xmlns:xs="http://www.w3.org/2001/XMLSchema" xmlns:p="http://schemas.microsoft.com/office/2006/metadata/properties" xmlns:ns1="http://schemas.microsoft.com/sharepoint/v3" xmlns:ns2="b63120ed-7be8-4985-ae29-cdee93148075" xmlns:ns3="59da1016-2a1b-4f8a-9768-d7a4932f6f16" targetNamespace="http://schemas.microsoft.com/office/2006/metadata/properties" ma:root="true" ma:fieldsID="df407a62c8e52d17e2ab61ef52ac847d" ns1:_="" ns2:_="" ns3:_="">
    <xsd:import namespace="http://schemas.microsoft.com/sharepoint/v3"/>
    <xsd:import namespace="b63120ed-7be8-4985-ae29-cdee93148075"/>
    <xsd:import namespace="59da1016-2a1b-4f8a-9768-d7a4932f6f16"/>
    <xsd:element name="properties">
      <xsd:complexType>
        <xsd:sequence>
          <xsd:element name="documentManagement">
            <xsd:complexType>
              <xsd:all>
                <xsd:element ref="ns2:Description0" minOccurs="0"/>
                <xsd:element ref="ns2:Document_x0020_Type"/>
                <xsd:element ref="ns2:Effective_x0020_Date" minOccurs="0"/>
                <xsd:element ref="ns2:Policy_x0020_Program" minOccurs="0"/>
                <xsd:element ref="ns2:Tool_x0020_Type" minOccurs="0"/>
                <xsd:element ref="ns2:Topic" minOccurs="0"/>
                <xsd:element ref="ns2:Meta_x0020_Keywords" minOccurs="0"/>
                <xsd:element ref="ns1:URL" minOccurs="0"/>
                <xsd:element ref="ns3:IACategory" minOccurs="0"/>
                <xsd:element ref="ns3:IATopic" minOccurs="0"/>
                <xsd:element ref="ns3:IASubtopic" minOccurs="0"/>
                <xsd:element ref="ns3:DocumentExpirationDate" minOccurs="0"/>
                <xsd:element ref="ns2:Meta_x0020_Description" minOccurs="0"/>
                <xsd:element ref="ns3:SharedWithUsers" minOccurs="0"/>
                <xsd:element ref="ns2:Exclude_x0020_from_x0020_web_x0020_part" minOccurs="0"/>
                <xsd:element ref="ns2:Order_x0020_on_x0020_Pag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URL" ma:index="15" nillable="true" ma:displayName="Documents" ma:description="Completing the &quot;Title&quot; field should start the workflow that updates this field." ma:format="Hyperlink" ma:internalName="URL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63120ed-7be8-4985-ae29-cdee93148075" elementFormDefault="qualified">
    <xsd:import namespace="http://schemas.microsoft.com/office/2006/documentManagement/types"/>
    <xsd:import namespace="http://schemas.microsoft.com/office/infopath/2007/PartnerControls"/>
    <xsd:element name="Description0" ma:index="2" nillable="true" ma:displayName="Description" ma:internalName="Description0" ma:readOnly="false">
      <xsd:simpleType>
        <xsd:restriction base="dms:Text">
          <xsd:maxLength value="255"/>
        </xsd:restriction>
      </xsd:simpleType>
    </xsd:element>
    <xsd:element name="Document_x0020_Type" ma:index="3" ma:displayName="Document Type" ma:format="Dropdown" ma:internalName="Document_x0020_Type" ma:readOnly="false">
      <xsd:simpleType>
        <xsd:restriction base="dms:Choice">
          <xsd:enumeration value="Form"/>
          <xsd:enumeration value="Handbook"/>
          <xsd:enumeration value="Quick reference"/>
          <xsd:enumeration value="Self-paced"/>
          <xsd:enumeration value="Video"/>
          <xsd:enumeration value="Webinar"/>
          <xsd:enumeration value="X12 Approved"/>
          <xsd:enumeration value="Other"/>
          <xsd:enumeration value="Pass Through Rates"/>
          <xsd:enumeration value="FCHP Non-Contracted Rates"/>
          <xsd:enumeration value="DRG Weights"/>
          <xsd:enumeration value="Oregon-unique DRG"/>
          <xsd:enumeration value="Cost to Charge Ratios"/>
          <xsd:enumeration value="FFS Percentage Rates"/>
          <xsd:enumeration value="PA Criteria"/>
          <xsd:enumeration value="Carveout List"/>
          <xsd:enumeration value="CCO/PHP Reimbursement Rates"/>
          <xsd:enumeration value="Out-of-Hospital Birth"/>
          <xsd:enumeration value="Code Group"/>
        </xsd:restriction>
      </xsd:simpleType>
    </xsd:element>
    <xsd:element name="Effective_x0020_Date" ma:index="4" nillable="true" ma:displayName="Effective Date" ma:description="Enter for provider guides and amendment status updates" ma:format="DateOnly" ma:internalName="Effective_x0020_Date" ma:readOnly="false">
      <xsd:simpleType>
        <xsd:restriction base="dms:DateTime"/>
      </xsd:simpleType>
    </xsd:element>
    <xsd:element name="Policy_x0020_Program" ma:index="5" nillable="true" ma:displayName="Policy Program" ma:internalName="Policy_x0020_Program" ma:readOnly="fals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1915i"/>
                    <xsd:enumeration value="Admin Exams"/>
                    <xsd:enumeration value="AI/AN"/>
                    <xsd:enumeration value="BRS"/>
                    <xsd:enumeration value="CWM"/>
                    <xsd:enumeration value="Dental"/>
                    <xsd:enumeration value="DMEPOS"/>
                    <xsd:enumeration value="EPSDT"/>
                    <xsd:enumeration value="FQHC-RHC"/>
                    <xsd:enumeration value="GEMT"/>
                    <xsd:enumeration value="General Rules"/>
                    <xsd:enumeration value="Home EPIV"/>
                    <xsd:enumeration value="Home Health"/>
                    <xsd:enumeration value="Hospice"/>
                    <xsd:enumeration value="Hospital"/>
                    <xsd:enumeration value="LEMLA"/>
                    <xsd:enumeration value="MEHRI"/>
                    <xsd:enumeration value="Medical Transportation"/>
                    <xsd:enumeration value="Medical-Surgical"/>
                    <xsd:enumeration value="MH"/>
                    <xsd:enumeration value="OCCS"/>
                    <xsd:enumeration value="OHP (MCO and CCO)"/>
                    <xsd:enumeration value="Pharmacy"/>
                    <xsd:enumeration value="PT-OT"/>
                    <xsd:enumeration value="PDN"/>
                    <xsd:enumeration value="Procedural"/>
                    <xsd:enumeration value="RMPISP"/>
                    <xsd:enumeration value="SBHS"/>
                    <xsd:enumeration value="Speech-Hearing"/>
                    <xsd:enumeration value="TCM"/>
                    <xsd:enumeration value="THW"/>
                    <xsd:enumeration value="Transplant"/>
                    <xsd:enumeration value="Vision"/>
                    <xsd:enumeration value="N/A"/>
                  </xsd:restriction>
                </xsd:simpleType>
              </xsd:element>
            </xsd:sequence>
          </xsd:extension>
        </xsd:complexContent>
      </xsd:complexType>
    </xsd:element>
    <xsd:element name="Tool_x0020_Type" ma:index="6" nillable="true" ma:displayName="Tool Type" ma:default="Provider" ma:internalName="Tool_x0020_Type" ma:readOnly="false" ma:requiredMultiChoice="tru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Applicant"/>
                    <xsd:enumeration value="Community Partner"/>
                    <xsd:enumeration value="EDI"/>
                    <xsd:enumeration value="Encounter Data"/>
                    <xsd:enumeration value="Member"/>
                    <xsd:enumeration value="Plan"/>
                    <xsd:enumeration value="Provider"/>
                    <xsd:enumeration value="Staff"/>
                    <xsd:enumeration value="Stakeholder"/>
                  </xsd:restriction>
                </xsd:simpleType>
              </xsd:element>
            </xsd:sequence>
          </xsd:extension>
        </xsd:complexContent>
      </xsd:complexType>
    </xsd:element>
    <xsd:element name="Topic" ma:index="7" nillable="true" ma:displayName="Topic" ma:internalName="Topic" ma:readOnly="false" ma:requiredMultiChoice="tru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340B"/>
                    <xsd:enumeration value="ACA Section 1202 Rate Increase"/>
                    <xsd:enumeration value="Alternate Payment Methodology"/>
                    <xsd:enumeration value="Ambulatory Payment Classification"/>
                    <xsd:enumeration value="Benefits"/>
                    <xsd:enumeration value="Billing"/>
                    <xsd:enumeration value="Brokerages"/>
                    <xsd:enumeration value="CCO reimbursement"/>
                    <xsd:enumeration value="Codes"/>
                    <xsd:enumeration value="Contacts"/>
                    <xsd:enumeration value="Copayment"/>
                    <xsd:enumeration value="Cost reports"/>
                    <xsd:enumeration value="COVID-19"/>
                    <xsd:enumeration value="DRG reimbursement"/>
                    <xsd:enumeration value="Eligibility verification"/>
                    <xsd:enumeration value="Enrollment"/>
                    <xsd:enumeration value="Fee schedule"/>
                    <xsd:enumeration value="FFS reimbursement"/>
                    <xsd:enumeration value="Fraud and abuse"/>
                    <xsd:enumeration value="Hospital Presumptive Medical"/>
                    <xsd:enumeration value="ICD-10"/>
                    <xsd:enumeration value="Inmate Project"/>
                    <xsd:enumeration value="National Drug Code reporting"/>
                    <xsd:enumeration value="OR-MMIS Technical Specifications"/>
                    <xsd:enumeration value="Paper Claims"/>
                    <xsd:enumeration value="Prior Authorization"/>
                    <xsd:enumeration value="Provider Web Portal"/>
                    <xsd:enumeration value="Rates"/>
                    <xsd:enumeration value="Reference"/>
                    <xsd:enumeration value="Registration"/>
                    <xsd:enumeration value="Remittance Advice"/>
                    <xsd:enumeration value="Submitting"/>
                    <xsd:enumeration value="SUD Waiver"/>
                    <xsd:enumeration value="Supplemental rebate"/>
                    <xsd:enumeration value="Testing"/>
                    <xsd:enumeration value="Type AB Reimbursement"/>
                  </xsd:restriction>
                </xsd:simpleType>
              </xsd:element>
            </xsd:sequence>
          </xsd:extension>
        </xsd:complexContent>
      </xsd:complexType>
    </xsd:element>
    <xsd:element name="Meta_x0020_Keywords" ma:index="8" nillable="true" ma:displayName="Meta Keywords" ma:internalName="Meta_x0020_Keywords" ma:readOnly="false">
      <xsd:simpleType>
        <xsd:restriction base="dms:Text"/>
      </xsd:simpleType>
    </xsd:element>
    <xsd:element name="Meta_x0020_Description" ma:index="20" nillable="true" ma:displayName="Meta Description" ma:hidden="true" ma:internalName="Meta_x0020_Description" ma:readOnly="false">
      <xsd:simpleType>
        <xsd:restriction base="dms:Text"/>
      </xsd:simpleType>
    </xsd:element>
    <xsd:element name="Exclude_x0020_from_x0020_web_x0020_part" ma:index="23" nillable="true" ma:displayName="Exclude from web part" ma:default="0" ma:description="Only mark this box if you don't want a tool to show up on web pages." ma:internalName="Exclude_x0020_from_x0020_web_x0020_part">
      <xsd:simpleType>
        <xsd:restriction base="dms:Boolean"/>
      </xsd:simpleType>
    </xsd:element>
    <xsd:element name="Order_x0020_on_x0020_Page" ma:index="24" nillable="true" ma:displayName="Order on Page" ma:decimals="0" ma:internalName="Order_x0020_on_x0020_Page">
      <xsd:simpleType>
        <xsd:restriction base="dms:Number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9da1016-2a1b-4f8a-9768-d7a4932f6f16" elementFormDefault="qualified">
    <xsd:import namespace="http://schemas.microsoft.com/office/2006/documentManagement/types"/>
    <xsd:import namespace="http://schemas.microsoft.com/office/infopath/2007/PartnerControls"/>
    <xsd:element name="IACategory" ma:index="16" nillable="true" ma:displayName="IA Category" ma:format="Dropdown" ma:hidden="true" ma:internalName="IACategory" ma:readOnly="false">
      <xsd:simpleType>
        <xsd:restriction base="dms:Choice">
          <xsd:enumeration value="About OHA"/>
          <xsd:enumeration value="Programs and Services"/>
          <xsd:enumeration value="Oregon Health Plan"/>
          <xsd:enumeration value="Health System Reform"/>
          <xsd:enumeration value="Licenses and Certificates"/>
          <xsd:enumeration value="Public Health"/>
        </xsd:restriction>
      </xsd:simpleType>
    </xsd:element>
    <xsd:element name="IATopic" ma:index="17" nillable="true" ma:displayName="IA Topic" ma:format="Dropdown" ma:hidden="true" ma:internalName="IATopic" ma:readOnly="false">
      <xsd:simpleType>
        <xsd:restriction base="dms:Choice">
          <xsd:enumeration value="About OHA - Agency Communications"/>
          <xsd:enumeration value="About OHA - Budget"/>
          <xsd:enumeration value="About OHA - Contacts"/>
          <xsd:enumeration value="About OHA - Grants &amp; Contracts"/>
          <xsd:enumeration value="About OHA - Jobs &amp; Employment"/>
          <xsd:enumeration value="About OHA - Organization"/>
          <xsd:enumeration value="About OHA - Policies"/>
          <xsd:enumeration value="About OHA - Public Meetings"/>
          <xsd:enumeration value="About OHA - Public Records"/>
          <xsd:enumeration value="About OHA - Questions &amp; Comments"/>
          <xsd:enumeration value="About OHA - Reports &amp; Data"/>
          <xsd:enumeration value="About OHA - Rulemaking"/>
          <xsd:enumeration value="Programs and Services - Behavioral Health"/>
          <xsd:enumeration value="Programs and Services - Contacts"/>
          <xsd:enumeration value="Programs and Services - Coordinated Care"/>
          <xsd:enumeration value="Programs and Services - Disease"/>
          <xsd:enumeration value="Programs and Services - Environment"/>
          <xsd:enumeration value="Programs and Services - Health Resources"/>
          <xsd:enumeration value="Programs and Services - OEBB"/>
          <xsd:enumeration value="Programs and Services - Oregon Health Plan"/>
          <xsd:enumeration value="Programs and Services - Oregon State Hospital"/>
          <xsd:enumeration value="Programs and Services - PEBB"/>
          <xsd:enumeration value="Programs and Services - Pharmacy"/>
          <xsd:enumeration value="Programs and Services - Prevention"/>
          <xsd:enumeration value="Programs and Services - Safety"/>
          <xsd:enumeration value="Oregon Health Plan - Agency Communications"/>
          <xsd:enumeration value="Oregon Health Plan - Benefits"/>
          <xsd:enumeration value="Oregon Health Plan - Contacts"/>
          <xsd:enumeration value="Oregon Health Plan - Coordinated Care"/>
          <xsd:enumeration value="Oregon Health Plan - Grants &amp; Contracts"/>
          <xsd:enumeration value="Oregon Health Plan - Health Resources"/>
          <xsd:enumeration value="Oregon Health Plan - Policies"/>
          <xsd:enumeration value="Oregon Health Plan - Providers and Partners"/>
          <xsd:enumeration value="Oregon Health Plan - Public Meetings"/>
          <xsd:enumeration value="Oregon Health Plan - Questions &amp; Comments"/>
          <xsd:enumeration value="Oregon Health Plan - Rule Making"/>
          <xsd:enumeration value="Health System Reform - Agency Communications"/>
          <xsd:enumeration value="Health System Reform - Coordinated Care"/>
          <xsd:enumeration value="Health System Reform - Public Meetings"/>
          <xsd:enumeration value="Health System Reform - Questions &amp; Comments"/>
          <xsd:enumeration value="Health System Reform - Reports &amp; Data"/>
          <xsd:enumeration value="Licenses and Certificates - Certificates"/>
          <xsd:enumeration value="Licenses and Certificates - Contacts"/>
          <xsd:enumeration value="Licenses and Certificates - Licenses"/>
          <xsd:enumeration value="Licenses and Certificates - Vital Records"/>
          <xsd:enumeration value="Public Health - Agency Communications"/>
          <xsd:enumeration value="Public Health - Contacts"/>
          <xsd:enumeration value="Public Health - Disease"/>
          <xsd:enumeration value="Public Health - Environment"/>
          <xsd:enumeration value="Public Health - Health Resources"/>
          <xsd:enumeration value="Public Health - Questions &amp; Comments"/>
          <xsd:enumeration value="Public Health - Prevention"/>
          <xsd:enumeration value="Public Health - Providers and Partners"/>
          <xsd:enumeration value="Public Health - Reports &amp; Data"/>
          <xsd:enumeration value="Public Health - Safety"/>
          <xsd:enumeration value="Public Health - Vital Records"/>
        </xsd:restriction>
      </xsd:simpleType>
    </xsd:element>
    <xsd:element name="IASubtopic" ma:index="18" nillable="true" ma:displayName="IA Subtopic" ma:format="Dropdown" ma:hidden="true" ma:internalName="IASubtopic" ma:readOnly="false">
      <xsd:simpleType>
        <xsd:restriction base="dms:Choice">
          <xsd:enumeration value="Addiction Services - Alcohol"/>
          <xsd:enumeration value="Addiction Services - Drug"/>
          <xsd:enumeration value="Addiction Services - Gambling"/>
          <xsd:enumeration value="Addiction Services - Tobacco"/>
          <xsd:enumeration value="Applications"/>
          <xsd:enumeration value="Benefits - Health Plans"/>
          <xsd:enumeration value="Benefits - OEBB"/>
          <xsd:enumeration value="Benefits - OHP"/>
          <xsd:enumeration value="Benefits - PEBB"/>
          <xsd:enumeration value="Benefits - Retirement"/>
          <xsd:enumeration value="Budget - Agency Summary"/>
          <xsd:enumeration value="Budget - Agency Request (ARB)"/>
          <xsd:enumeration value="Budget - Governors Budget"/>
          <xsd:enumeration value="Budget - Infrastructure"/>
          <xsd:enumeration value="Budget - Legislatively Adopted (LAB)"/>
          <xsd:enumeration value="Budget - Legislative action"/>
          <xsd:enumeration value="Budget - Overview"/>
          <xsd:enumeration value="Budget - Policy Option Package (POP)"/>
          <xsd:enumeration value="Budget - Priorities"/>
          <xsd:enumeration value="Budget - Program"/>
          <xsd:enumeration value="Budget - Reduction"/>
          <xsd:enumeration value="Budget - Strategic funding proposal"/>
          <xsd:enumeration value="Budget - Special report"/>
          <xsd:enumeration value="Budget - Stakeholder meeting"/>
          <xsd:enumeration value="CCO - Contact"/>
          <xsd:enumeration value="CCO - Audited Financial Statement"/>
          <xsd:enumeration value="CCO - Interim Financial Statement"/>
          <xsd:enumeration value="CCO - Internal Financial Statement"/>
          <xsd:enumeration value="Clean Air"/>
          <xsd:enumeration value="Clean Water"/>
          <xsd:enumeration value="Clinics"/>
          <xsd:enumeration value="Commissions"/>
          <xsd:enumeration value="Committee Members"/>
          <xsd:enumeration value="Committees"/>
          <xsd:enumeration value="Crisis Services"/>
          <xsd:enumeration value="Drug Addiction Services"/>
          <xsd:enumeration value="Electronic Health Care Records (EHR)"/>
          <xsd:enumeration value="Emergency Preparedness"/>
          <xsd:enumeration value="Environmental Pollution"/>
          <xsd:enumeration value="Featured Content"/>
          <xsd:enumeration value="Fees"/>
          <xsd:enumeration value="Health Services - Primary Care Home"/>
          <xsd:enumeration value="Health Services - Prioritized list"/>
          <xsd:enumeration value="ICD-10"/>
          <xsd:enumeration value="Immunizations"/>
          <xsd:enumeration value="Legislation - Bills"/>
          <xsd:enumeration value="Legislation - Contact"/>
          <xsd:enumeration value="Legislation - Highlights"/>
          <xsd:enumeration value="Legislation - Session Summary"/>
          <xsd:enumeration value="Materials - Commission"/>
          <xsd:enumeration value="Materials - Committee"/>
          <xsd:enumeration value="Materials - Coverage Guidance"/>
          <xsd:enumeration value="Materials - Evidence-based Guidelines"/>
          <xsd:enumeration value="Materials - Health care plan details"/>
          <xsd:enumeration value="Materials - Health care plan overview"/>
          <xsd:enumeration value="Materials - Meeting Document"/>
          <xsd:enumeration value="Materials - Meeting Recording"/>
          <xsd:enumeration value="Materials - Meeting Schedule"/>
          <xsd:enumeration value="Materials - Open Enrollment"/>
          <xsd:enumeration value="Materials - Training"/>
          <xsd:enumeration value="Materials - Webinar"/>
          <xsd:enumeration value="Materials - Workgroup"/>
          <xsd:enumeration value="Medical Marijuana (OMMP)"/>
          <xsd:enumeration value="Medical Services"/>
          <xsd:enumeration value="Meeting Document"/>
          <xsd:enumeration value="Meeting Schedule"/>
          <xsd:enumeration value="Mental Health Services"/>
          <xsd:enumeration value="Metrics - Behavioral Health"/>
          <xsd:enumeration value="Metrics - CCO"/>
          <xsd:enumeration value="Metrics - Demographics"/>
          <xsd:enumeration value="Metrics - Hospital Performance"/>
          <xsd:enumeration value="Metrics - Incentive"/>
          <xsd:enumeration value="Metrics - Measures and Outcomes Tracking (MOTS)"/>
          <xsd:enumeration value="Metrics - ONE Eligibility system"/>
          <xsd:enumeration value="Metrics - Prevention"/>
          <xsd:enumeration value="Metrics - Rural health"/>
          <xsd:enumeration value="Metrics - State-Wide"/>
          <xsd:enumeration value="News Letter"/>
          <xsd:enumeration value="News Release"/>
          <xsd:enumeration value="OHP - Medicaid Waiver"/>
          <xsd:enumeration value="OHP - Provider Announcement"/>
          <xsd:enumeration value="OHP - Provider Rates"/>
          <xsd:enumeration value="Preferred Drug List"/>
          <xsd:enumeration value="Prescription Drugs - Monitoring"/>
          <xsd:enumeration value="Prescription Drugs - Preferred List"/>
          <xsd:enumeration value="Prescription Drugs - Subsidy"/>
          <xsd:enumeration value="Prescription Drugs Subsidy"/>
          <xsd:enumeration value="Technical Assistance"/>
          <xsd:enumeration value="Training"/>
          <xsd:enumeration value="Vital Statistics - Birth Certificate"/>
          <xsd:enumeration value="Vital Statistics - Certificate Death"/>
          <xsd:enumeration value="Vital Statistics - Data Use Requests"/>
          <xsd:enumeration value="Vital Statistics - Divorce Data"/>
          <xsd:enumeration value="Vital Statistics - Domestic Partnership Data"/>
          <xsd:enumeration value="Vital Statistics - Fetal Death Data"/>
          <xsd:enumeration value="Vital Statistics - Marriage Data"/>
          <xsd:enumeration value="Vital Statistics - Teen Pregnancy Data"/>
          <xsd:enumeration value="Wellness - Exercise"/>
          <xsd:enumeration value="Wellness - HEM"/>
          <xsd:enumeration value="Wellness - Intervention"/>
          <xsd:enumeration value="Wellness - Pain Management"/>
          <xsd:enumeration value="Wellness - Reproductive Health"/>
          <xsd:enumeration value="Wellness - Stress Relief"/>
        </xsd:restriction>
      </xsd:simpleType>
    </xsd:element>
    <xsd:element name="DocumentExpirationDate" ma:index="19" nillable="true" ma:displayName="Document Expiration Date" ma:format="DateOnly" ma:hidden="true" ma:internalName="DocumentExpirationDate" ma:readOnly="false">
      <xsd:simpleType>
        <xsd:restriction base="dms:DateTime"/>
      </xsd:simpleType>
    </xsd:element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0" ma:displayName="Content Type"/>
        <xsd:element ref="dc:title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ACategory xmlns="59da1016-2a1b-4f8a-9768-d7a4932f6f16" xsi:nil="true"/>
    <Meta_x0020_Keywords xmlns="b63120ed-7be8-4985-ae29-cdee93148075" xsi:nil="true"/>
    <DocumentExpirationDate xmlns="59da1016-2a1b-4f8a-9768-d7a4932f6f16" xsi:nil="true"/>
    <Tool_x0020_Type xmlns="b63120ed-7be8-4985-ae29-cdee93148075">
      <Value>Provider</Value>
    </Tool_x0020_Type>
    <IATopic xmlns="59da1016-2a1b-4f8a-9768-d7a4932f6f16" xsi:nil="true"/>
    <URL xmlns="http://schemas.microsoft.com/sharepoint/v3">
      <Url>https://www.oregon.gov/oha/HSD/OHP/Tools/SBHS-00477.docx</Url>
      <Description>Form 00477: Blank Authorization Agreement for SBHS Direct Deposits</Description>
    </URL>
    <IASubtopic xmlns="59da1016-2a1b-4f8a-9768-d7a4932f6f16" xsi:nil="true"/>
    <Order_x0020_on_x0020_Page xmlns="b63120ed-7be8-4985-ae29-cdee93148075" xsi:nil="true"/>
    <Topic xmlns="b63120ed-7be8-4985-ae29-cdee93148075">
      <Value>Reference</Value>
    </Topic>
    <Description0 xmlns="b63120ed-7be8-4985-ae29-cdee93148075" xsi:nil="true"/>
    <Policy_x0020_Program xmlns="b63120ed-7be8-4985-ae29-cdee93148075">
      <Value>SBHS</Value>
    </Policy_x0020_Program>
    <Meta_x0020_Description xmlns="b63120ed-7be8-4985-ae29-cdee93148075" xsi:nil="true"/>
    <Effective_x0020_Date xmlns="b63120ed-7be8-4985-ae29-cdee93148075">2025-06-10T07:00:00+00:00</Effective_x0020_Date>
    <Exclude_x0020_from_x0020_web_x0020_part xmlns="b63120ed-7be8-4985-ae29-cdee93148075">false</Exclude_x0020_from_x0020_web_x0020_part>
    <Document_x0020_Type xmlns="b63120ed-7be8-4985-ae29-cdee93148075">Form</Document_x0020_Type>
  </documentManagement>
</p:properties>
</file>

<file path=customXml/itemProps1.xml><?xml version="1.0" encoding="utf-8"?>
<ds:datastoreItem xmlns:ds="http://schemas.openxmlformats.org/officeDocument/2006/customXml" ds:itemID="{C3AD0D70-6613-4993-A9BC-25F72968E8C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473A338-0825-49B5-86B6-BF4AF37CE76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68e0357-5b39-4600-91c2-bfff6e89651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239CFDB-CE30-4771-A6EC-850FC8EE7601}"/>
</file>

<file path=customXml/itemProps4.xml><?xml version="1.0" encoding="utf-8"?>
<ds:datastoreItem xmlns:ds="http://schemas.openxmlformats.org/officeDocument/2006/customXml" ds:itemID="{E901CD97-49BE-42E2-AE56-570C3CAA9AD2}">
  <ds:schemaRefs>
    <ds:schemaRef ds:uri="http://schemas.microsoft.com/office/2006/metadata/properties"/>
    <ds:schemaRef ds:uri="http://schemas.microsoft.com/office/infopath/2007/PartnerControls"/>
    <ds:schemaRef ds:uri="http://purl.org/dc/dcmitype/"/>
    <ds:schemaRef ds:uri="http://www.w3.org/XML/1998/namespace"/>
    <ds:schemaRef ds:uri="http://schemas.microsoft.com/office/2006/documentManagement/types"/>
    <ds:schemaRef ds:uri="http://schemas.openxmlformats.org/package/2006/metadata/core-properties"/>
    <ds:schemaRef ds:uri="http://purl.org/dc/elements/1.1/"/>
    <ds:schemaRef ds:uri="168e0357-5b39-4600-91c2-bfff6e896513"/>
    <ds:schemaRef ds:uri="http://purl.org/dc/terms/"/>
  </ds:schemaRefs>
</ds:datastoreItem>
</file>

<file path=docMetadata/LabelInfo.xml><?xml version="1.0" encoding="utf-8"?>
<clbl:labelList xmlns:clbl="http://schemas.microsoft.com/office/2020/mipLabelMetadata">
  <clbl:label id="{ebdd6eeb-0dd0-4927-947e-a759f08fcf55}" enabled="1" method="Privileged" siteId="{658e63e8-8d39-499c-8f48-13adc9452f4c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25</Words>
  <Characters>148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UTHORIZATION AGREEMENT FOR DIRECT DEPOSITS (SBHS ACH CREDITS)</vt:lpstr>
    </vt:vector>
  </TitlesOfParts>
  <Company/>
  <LinksUpToDate>false</LinksUpToDate>
  <CharactersWithSpaces>17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m 00477: Blank Authorization Agreement for SBHS Direct Deposits</dc:title>
  <dc:subject>ODHS/OHA Direct Deposit Information</dc:subject>
  <dc:creator>ODHS/OHA Financial Services</dc:creator>
  <cp:keywords/>
  <dc:description/>
  <cp:lastModifiedBy>Kim Witbeck (she/hers)</cp:lastModifiedBy>
  <cp:revision>4</cp:revision>
  <cp:lastPrinted>2015-05-21T16:15:00Z</cp:lastPrinted>
  <dcterms:created xsi:type="dcterms:W3CDTF">2025-06-10T20:26:00Z</dcterms:created>
  <dcterms:modified xsi:type="dcterms:W3CDTF">2025-06-10T20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76aab04-e59d-4621-bc81-0431a930178c</vt:lpwstr>
  </property>
  <property fmtid="{D5CDD505-2E9C-101B-9397-08002B2CF9AE}" pid="3" name="ContentTypeId">
    <vt:lpwstr>0x01010066A95E1AE457EE4EA38C0B6AA4797B30</vt:lpwstr>
  </property>
  <property fmtid="{D5CDD505-2E9C-101B-9397-08002B2CF9AE}" pid="4" name="WorkflowChangePath">
    <vt:lpwstr>f4e66ea9-bae9-4274-901c-c0b1a6399503,5;</vt:lpwstr>
  </property>
</Properties>
</file>